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8374D" w14:textId="77777777" w:rsidR="009D69D3" w:rsidRPr="00DD72B5" w:rsidRDefault="009D69D3" w:rsidP="00CE678C">
      <w:pPr>
        <w:pStyle w:val="Nadpis1"/>
        <w:rPr>
          <w:rFonts w:eastAsia="Times New Roman" w:cstheme="majorHAnsi"/>
          <w:b/>
          <w:lang w:eastAsia="cs-CZ"/>
        </w:rPr>
      </w:pPr>
      <w:r w:rsidRPr="00DD72B5">
        <w:rPr>
          <w:rFonts w:eastAsia="Times New Roman" w:cstheme="majorHAnsi"/>
          <w:b/>
          <w:lang w:eastAsia="cs-CZ"/>
        </w:rPr>
        <w:t>Základní údaje o studentovi</w:t>
      </w:r>
    </w:p>
    <w:p w14:paraId="25BDC54D" w14:textId="289BF86B" w:rsidR="00353A38" w:rsidRPr="00DD72B5" w:rsidRDefault="00353A38" w:rsidP="009D69D3">
      <w:pPr>
        <w:tabs>
          <w:tab w:val="left" w:pos="1198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Fakulta: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FEL</w:t>
      </w:r>
    </w:p>
    <w:p w14:paraId="7C46F063" w14:textId="7451A8A9" w:rsidR="00353A38" w:rsidRPr="00DD72B5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bor studia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071E9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Elektronika a </w:t>
      </w:r>
      <w:proofErr w:type="gramStart"/>
      <w:r w:rsidR="005071E9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komunikace - 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obilní</w:t>
      </w:r>
      <w:proofErr w:type="gram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omunikace</w:t>
      </w:r>
    </w:p>
    <w:p w14:paraId="488108DD" w14:textId="05B2BAB0" w:rsidR="00353A38" w:rsidRPr="00DD72B5" w:rsidRDefault="00353A38" w:rsidP="009D69D3">
      <w:pPr>
        <w:tabs>
          <w:tab w:val="left" w:pos="955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Úroveň studia v době pobytu v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 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zahranič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í: 3. ročník magisterského studia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1220781" w14:textId="77777777" w:rsidR="009D69D3" w:rsidRPr="00DD72B5" w:rsidRDefault="009D69D3" w:rsidP="00CE678C">
      <w:pPr>
        <w:pStyle w:val="Nadpis1"/>
        <w:rPr>
          <w:rFonts w:eastAsia="Times New Roman" w:cstheme="majorHAnsi"/>
          <w:lang w:eastAsia="cs-CZ"/>
        </w:rPr>
      </w:pPr>
      <w:r w:rsidRPr="00DD72B5">
        <w:rPr>
          <w:rFonts w:eastAsia="Times New Roman" w:cstheme="majorHAnsi"/>
          <w:lang w:eastAsia="cs-CZ"/>
        </w:rPr>
        <w:t>Zahraniční škola</w:t>
      </w:r>
    </w:p>
    <w:p w14:paraId="5E80521F" w14:textId="1E81EB57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Země: 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Austrálie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7BDB692B" w14:textId="4563C57D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Název zahraniční školy: 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University </w:t>
      </w:r>
      <w:proofErr w:type="spellStart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f</w:t>
      </w:r>
      <w:proofErr w:type="spell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wcastle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2B5E84C4" w14:textId="46E11AFD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Fakulta/katedra/ateliér zahraniční školy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-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64182DA4" w14:textId="413FA6A6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méno koordinátora zahraniční školy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-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0E9BCFA3" w14:textId="6C4F5166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E-mail koordinátora zahraniční školy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tudy-abroad@newcastle.edu.au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0A7958A4" w14:textId="5B3175B7" w:rsidR="00353A38" w:rsidRPr="00DD72B5" w:rsidRDefault="00353A38" w:rsidP="009D69D3">
      <w:pPr>
        <w:tabs>
          <w:tab w:val="left" w:pos="4419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Web zahraniční školy pro výměnné studenty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652707" w:rsidRPr="00652707">
        <w:rPr>
          <w:rFonts w:asciiTheme="majorHAnsi" w:eastAsia="Times New Roman" w:hAnsiTheme="majorHAnsi" w:cstheme="majorHAnsi"/>
          <w:sz w:val="24"/>
          <w:szCs w:val="24"/>
          <w:lang w:eastAsia="cs-CZ"/>
        </w:rPr>
        <w:t>https://www.newcastle.edu.au/study/international/study-with-us/study-abroad-and-exchange</w:t>
      </w:r>
    </w:p>
    <w:p w14:paraId="75CD057A" w14:textId="77777777" w:rsidR="009D69D3" w:rsidRPr="00DD72B5" w:rsidRDefault="00887907" w:rsidP="00CE678C">
      <w:pPr>
        <w:pStyle w:val="Nadpis1"/>
        <w:rPr>
          <w:rFonts w:eastAsia="Times New Roman" w:cstheme="majorHAnsi"/>
          <w:lang w:eastAsia="cs-CZ"/>
        </w:rPr>
      </w:pPr>
      <w:r w:rsidRPr="00DD72B5">
        <w:rPr>
          <w:rFonts w:eastAsia="Times New Roman" w:cstheme="majorHAnsi"/>
          <w:lang w:eastAsia="cs-CZ"/>
        </w:rPr>
        <w:t>Studijní pobyt v zahraničí</w:t>
      </w:r>
    </w:p>
    <w:p w14:paraId="0B42CC3E" w14:textId="7B1C9965" w:rsidR="00353A38" w:rsidRPr="00DD72B5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Akademický rok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022/23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CA21F66" w14:textId="6C3EEB23" w:rsidR="00353A38" w:rsidRPr="00DD72B5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Začátek pobytu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795D7D" w:rsidRPr="00DD72B5">
        <w:rPr>
          <w:rFonts w:asciiTheme="majorHAnsi" w:hAnsiTheme="majorHAnsi" w:cstheme="majorHAnsi"/>
        </w:rPr>
        <w:t>13.02.2023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129B3A5D" w14:textId="4F947809" w:rsidR="00353A38" w:rsidRPr="00DD72B5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onec pobytu:</w:t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795D7D" w:rsidRPr="00DD72B5">
        <w:rPr>
          <w:rFonts w:asciiTheme="majorHAnsi" w:hAnsiTheme="majorHAnsi" w:cstheme="majorHAnsi"/>
        </w:rPr>
        <w:t>31.07.2023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</w:p>
    <w:p w14:paraId="681ABF00" w14:textId="3CC92759" w:rsidR="00353A38" w:rsidRPr="00DD72B5" w:rsidRDefault="00353A38" w:rsidP="009D69D3">
      <w:pPr>
        <w:tabs>
          <w:tab w:val="left" w:pos="2543"/>
        </w:tabs>
        <w:spacing w:after="0" w:line="240" w:lineRule="auto"/>
        <w:ind w:left="60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élka pobytu v měsících: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ab/>
      </w:r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5,5</w:t>
      </w:r>
    </w:p>
    <w:p w14:paraId="46BE583D" w14:textId="77777777" w:rsidR="009D69D3" w:rsidRPr="00DD72B5" w:rsidRDefault="009D69D3" w:rsidP="00CE678C">
      <w:pPr>
        <w:pStyle w:val="Nadpis1"/>
        <w:rPr>
          <w:rFonts w:eastAsia="Times New Roman" w:cstheme="majorHAnsi"/>
          <w:b/>
          <w:lang w:eastAsia="cs-CZ"/>
        </w:rPr>
      </w:pPr>
      <w:bookmarkStart w:id="0" w:name="Aktivity_před_výjezdem"/>
      <w:bookmarkEnd w:id="0"/>
      <w:r w:rsidRPr="00DD72B5">
        <w:rPr>
          <w:rFonts w:eastAsia="Times New Roman" w:cstheme="majorHAnsi"/>
          <w:b/>
          <w:lang w:eastAsia="cs-CZ"/>
        </w:rPr>
        <w:t>Aktivity před výjezdem</w:t>
      </w:r>
    </w:p>
    <w:p w14:paraId="2308F044" w14:textId="20562932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Kde jste získal/a informace o možnosti vyjet v rámci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BD?:</w:t>
      </w:r>
      <w:proofErr w:type="gram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Webovky ČVUT/FEL</w:t>
      </w:r>
    </w:p>
    <w:p w14:paraId="28F62903" w14:textId="66D4BBA1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Kde je možné získat informace o kurzech vyučovaných na zahraniční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škole(</w:t>
      </w:r>
      <w:proofErr w:type="gram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uveďte odkaz na web)?:</w:t>
      </w:r>
      <w:r w:rsidR="006527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652707" w:rsidRPr="00652707">
        <w:rPr>
          <w:rFonts w:asciiTheme="majorHAnsi" w:eastAsia="Times New Roman" w:hAnsiTheme="majorHAnsi" w:cstheme="majorHAnsi"/>
          <w:sz w:val="24"/>
          <w:szCs w:val="24"/>
          <w:lang w:eastAsia="cs-CZ"/>
        </w:rPr>
        <w:t>https://www.newcastle.edu.au/course</w:t>
      </w:r>
    </w:p>
    <w:p w14:paraId="0690166F" w14:textId="318E11C7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Které dokumenty jsou potřebné k přijetí na zahraniční vysokou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školu?:</w:t>
      </w:r>
      <w:proofErr w:type="gram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ízum, pojištění OSHC, certifikát z AJ</w:t>
      </w:r>
    </w:p>
    <w:p w14:paraId="60B95898" w14:textId="538A9DFA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Jakým způsobem se dokumentace k přijetí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vyřizuje?:</w:t>
      </w:r>
      <w:proofErr w:type="gram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online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 přihlášce</w:t>
      </w:r>
    </w:p>
    <w:p w14:paraId="4188A8DE" w14:textId="39643661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V jakém jazyce jste studoval/a na zahraniční vysoké škole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795D7D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AJ</w:t>
      </w:r>
    </w:p>
    <w:p w14:paraId="32C32AD6" w14:textId="5777364B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bookmarkStart w:id="1" w:name="OLE_LINK1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dokumenty jste před odjezdem musel/a odevzdat na studijním oddělení fakult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</w:t>
      </w:r>
      <w:bookmarkEnd w:id="1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tudijní plán, zvací dopis</w:t>
      </w:r>
    </w:p>
    <w:p w14:paraId="044F1396" w14:textId="1FD4392A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dokumenty jste před odjezdem musel/a odevzdat na zahraničním oddělení rektorátu ČVUT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ic</w:t>
      </w:r>
    </w:p>
    <w:p w14:paraId="68AF0BAD" w14:textId="23B74124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Bylo nutné žádat o vízum? (pokud ano, popište postup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, vše je online</w:t>
      </w:r>
    </w:p>
    <w:p w14:paraId="1E5FCFCE" w14:textId="7D73A3A1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ho jste využil/a typu zdravotního pojištění? (orientační cena; výhody, nevýhody; vyžaduje zahraniční škola nějaké speciální pojištění)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ro Exchange studenty je v Austrálii povinné si zaplatit OSHC pojištění 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(</w:t>
      </w:r>
      <w:r w:rsidR="00084209" w:rsidRPr="00DD72B5">
        <w:rPr>
          <w:rStyle w:val="hgkelc"/>
          <w:rFonts w:asciiTheme="majorHAnsi" w:hAnsiTheme="majorHAnsi" w:cstheme="majorHAnsi"/>
          <w:lang w:val="en"/>
        </w:rPr>
        <w:t>Overseas Student Health Cover)</w:t>
      </w:r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–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univer</w:t>
      </w:r>
      <w:r w:rsidR="00DD72B5">
        <w:rPr>
          <w:rStyle w:val="hgkelc"/>
          <w:rFonts w:asciiTheme="majorHAnsi" w:hAnsiTheme="majorHAnsi" w:cstheme="majorHAnsi"/>
          <w:lang w:val="en"/>
        </w:rPr>
        <w:t>z</w:t>
      </w:r>
      <w:r w:rsidR="00DD72B5" w:rsidRPr="00DD72B5">
        <w:rPr>
          <w:rStyle w:val="hgkelc"/>
          <w:rFonts w:asciiTheme="majorHAnsi" w:hAnsiTheme="majorHAnsi" w:cstheme="majorHAnsi"/>
          <w:lang w:val="en"/>
        </w:rPr>
        <w:t>ita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nabízí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sjednání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tohoto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poji</w:t>
      </w:r>
      <w:r w:rsidR="00652707">
        <w:rPr>
          <w:rStyle w:val="hgkelc"/>
          <w:rFonts w:asciiTheme="majorHAnsi" w:hAnsiTheme="majorHAnsi" w:cstheme="majorHAnsi"/>
          <w:lang w:val="en"/>
        </w:rPr>
        <w:t>štění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od Medibank – </w:t>
      </w:r>
      <w:proofErr w:type="spellStart"/>
      <w:r w:rsidR="00DD72B5" w:rsidRPr="00DD72B5">
        <w:rPr>
          <w:rStyle w:val="hgkelc"/>
          <w:rFonts w:asciiTheme="majorHAnsi" w:hAnsiTheme="majorHAnsi" w:cstheme="majorHAnsi"/>
          <w:lang w:val="en"/>
        </w:rPr>
        <w:t>st</w:t>
      </w:r>
      <w:r w:rsidR="00DD72B5">
        <w:rPr>
          <w:rStyle w:val="hgkelc"/>
          <w:rFonts w:asciiTheme="majorHAnsi" w:hAnsiTheme="majorHAnsi" w:cstheme="majorHAnsi"/>
          <w:lang w:val="en"/>
        </w:rPr>
        <w:t>á</w:t>
      </w:r>
      <w:r w:rsidR="00DD72B5" w:rsidRPr="00DD72B5">
        <w:rPr>
          <w:rStyle w:val="hgkelc"/>
          <w:rFonts w:asciiTheme="majorHAnsi" w:hAnsiTheme="majorHAnsi" w:cstheme="majorHAnsi"/>
          <w:lang w:val="en"/>
        </w:rPr>
        <w:t>lo</w:t>
      </w:r>
      <w:proofErr w:type="spellEnd"/>
      <w:r w:rsidR="00DD72B5" w:rsidRPr="00DD72B5">
        <w:rPr>
          <w:rStyle w:val="hgkelc"/>
          <w:rFonts w:asciiTheme="majorHAnsi" w:hAnsiTheme="majorHAnsi" w:cstheme="majorHAnsi"/>
          <w:lang w:val="en"/>
        </w:rPr>
        <w:t xml:space="preserve"> 429 AUD</w:t>
      </w:r>
    </w:p>
    <w:p w14:paraId="5CB3D126" w14:textId="314B1785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třeboval/a jste nějaké očkování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796B8B4C" w14:textId="77777777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DCBE36A" w14:textId="77777777" w:rsidR="00353A38" w:rsidRPr="00DD72B5" w:rsidRDefault="00353A38" w:rsidP="00E85AF4">
      <w:pPr>
        <w:pStyle w:val="Nadpis1"/>
        <w:rPr>
          <w:rFonts w:eastAsia="Times New Roman" w:cstheme="majorHAnsi"/>
          <w:b/>
          <w:lang w:eastAsia="cs-CZ"/>
        </w:rPr>
      </w:pPr>
      <w:r w:rsidRPr="00DD72B5">
        <w:rPr>
          <w:rFonts w:eastAsia="Times New Roman" w:cstheme="majorHAnsi"/>
          <w:b/>
          <w:lang w:eastAsia="cs-CZ"/>
        </w:rPr>
        <w:t>Cesta tam a zpět</w:t>
      </w:r>
    </w:p>
    <w:p w14:paraId="01E01647" w14:textId="3B445553" w:rsidR="00353A38" w:rsidRPr="00DD72B5" w:rsidRDefault="00353A38" w:rsidP="00E85AF4">
      <w:pPr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oprava do místa pobytu, orientační cena, tipy pro výhodné zakoupení jízdenky či letenk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Letěl jsem do Melbourne, pak do Sydney a pak vlakem do Newcastlu – Dá se letět přímo do 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lastRenderedPageBreak/>
        <w:t xml:space="preserve">Newcastlu ale to je zpravidla dražší 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(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vlak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ze Sydney je 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cca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2,5h, 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stoji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asi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200kc a 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jezdi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</w:t>
      </w:r>
      <w:proofErr w:type="spellStart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ka</w:t>
      </w:r>
      <w:r w:rsid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ž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d</w:t>
      </w:r>
      <w:r w:rsid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ý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ch</w:t>
      </w:r>
      <w:proofErr w:type="spell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 xml:space="preserve"> 30 min.)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Já kupoval letenky z Thajska na poslední chvíli, cca 15k jednosměrná. Doporučuju pokud je člověk přijatý si letenky najít co nejdříve za nižší cenu – zároveň za mě doporučuju si koupit jednosměrnou pokud by tam člověk ještě chtěl po semestru zůstat chvíli.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br/>
        <w:t>Procedura na hranicích - co mít u sebe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as, potvrzeni o pojištěni, vízum, potvrzeni o přijetí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br/>
        <w:t>Pick up nebo samostatná cesta z letiště. :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lakem</w:t>
      </w:r>
      <w:r w:rsidR="002F0D03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e Sydney (každých 30min)</w:t>
      </w:r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(z letiště v Newcastlu jezdi bus každou hodinu do města)</w:t>
      </w:r>
    </w:p>
    <w:p w14:paraId="46EAA270" w14:textId="77777777" w:rsidR="009D69D3" w:rsidRPr="00DD72B5" w:rsidRDefault="009D69D3" w:rsidP="00CE678C">
      <w:pPr>
        <w:pStyle w:val="Nadpis1"/>
        <w:rPr>
          <w:rFonts w:eastAsia="Times New Roman" w:cstheme="majorHAnsi"/>
          <w:lang w:eastAsia="cs-CZ"/>
        </w:rPr>
      </w:pPr>
      <w:bookmarkStart w:id="2" w:name="Průběh_studia"/>
      <w:bookmarkStart w:id="3" w:name="OLE_LINK2"/>
      <w:bookmarkStart w:id="4" w:name="OLE_LINK3"/>
      <w:bookmarkEnd w:id="2"/>
      <w:r w:rsidRPr="00DD72B5">
        <w:rPr>
          <w:rFonts w:eastAsia="Times New Roman" w:cstheme="majorHAnsi"/>
          <w:b/>
          <w:lang w:eastAsia="cs-CZ"/>
        </w:rPr>
        <w:t>Průběh studia</w:t>
      </w:r>
    </w:p>
    <w:bookmarkEnd w:id="3"/>
    <w:bookmarkEnd w:id="4"/>
    <w:p w14:paraId="436472FB" w14:textId="79B17479" w:rsidR="00353A38" w:rsidRPr="00DD72B5" w:rsidRDefault="00353A38" w:rsidP="00CE678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ěnil/a jste během pobytu studijní plán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7F9BDE79" w14:textId="1B30DDB8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dy a jak probíhá registrace do kurzů na zahraniční škole? (Jsou nějaká omezení pro výběr kurzů; možnosti změny kurzů.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08420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registrace přes aplikaci </w:t>
      </w:r>
      <w:proofErr w:type="spellStart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yUni</w:t>
      </w:r>
      <w:proofErr w:type="spell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– já žádná omezeni nemel</w:t>
      </w:r>
    </w:p>
    <w:p w14:paraId="19B2B940" w14:textId="212890A9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oporučil/a byste nějaký zajímavý předmět/kurz/vyučujícího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a mě zajímavé bylo </w:t>
      </w:r>
      <w:proofErr w:type="spellStart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Introduction</w:t>
      </w:r>
      <w:proofErr w:type="spell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to Finance.</w:t>
      </w:r>
    </w:p>
    <w:p w14:paraId="7879984D" w14:textId="77777777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6BD4A9D2" w14:textId="27653450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Byla součástí Vašeho studia také praktická stáž/praxe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5883D433" w14:textId="6AACE999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pište způsob výuky (teorie, praxe, projekty) a hodnocení práce studentů na zahraniční škole a porovnejte s Vaší domácí školo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V</w:t>
      </w:r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ýuka rozdělena na přednášky a </w:t>
      </w:r>
      <w:proofErr w:type="spellStart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vika</w:t>
      </w:r>
      <w:proofErr w:type="spell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tejně jak v </w:t>
      </w:r>
      <w:r w:rsidR="005071E9">
        <w:rPr>
          <w:rFonts w:asciiTheme="majorHAnsi" w:eastAsia="Times New Roman" w:hAnsiTheme="majorHAnsi" w:cstheme="majorHAnsi"/>
          <w:sz w:val="24"/>
          <w:szCs w:val="24"/>
          <w:lang w:eastAsia="cs-CZ"/>
        </w:rPr>
        <w:t>Č</w:t>
      </w:r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R. Člověk dostava body do max. </w:t>
      </w:r>
      <w:proofErr w:type="gramStart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50%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 průběhu semestru a pote 50% má hodnotu </w:t>
      </w:r>
      <w:proofErr w:type="spellStart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final</w:t>
      </w:r>
      <w:proofErr w:type="spell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exam</w:t>
      </w:r>
      <w:proofErr w:type="spell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 konci semestru.</w:t>
      </w:r>
    </w:p>
    <w:p w14:paraId="54708C8E" w14:textId="64722616" w:rsidR="00353A38" w:rsidRPr="00DD72B5" w:rsidRDefault="00353A38" w:rsidP="00CB699C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á je kvalita výuky na zahraniční škole ve srovnání s domácí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je to jednodušší</w:t>
      </w:r>
    </w:p>
    <w:p w14:paraId="7CCD103B" w14:textId="5A0AFAE9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 jste získával/a studijní/pracovní materiál na zahraniční škole? (Byl přidělován v rámci výuky či jej bylo nutné koupit?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tačili slidy z přednášek a cvik</w:t>
      </w:r>
    </w:p>
    <w:p w14:paraId="61F48FCF" w14:textId="5FA381D9" w:rsidR="00353A38" w:rsidRPr="00DD72B5" w:rsidRDefault="00353A38" w:rsidP="00E85AF4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á je vybavenost kampus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elmi dobrá, kampus je moderní a k dispozici je vše co člověk potřebuje.</w:t>
      </w:r>
    </w:p>
    <w:p w14:paraId="7E3DD315" w14:textId="0851A51D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á je dostupnost počítačů (přístup na internet; potřeba vlastního notebooku; možnosti tisku a kopírování)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o celém kampusu jsou přístupné počítače i wifi</w:t>
      </w:r>
    </w:p>
    <w:p w14:paraId="07BFA333" w14:textId="0DA73E54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řádá zahraniční škola a/nebo místní studentská organizace nějaké speciální akce pro výměnné student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Dobré je sledovat UNESN, UNSA, NUMC – pořádají akce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výlety</w:t>
      </w:r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ro studenty či Exchange studenty</w:t>
      </w:r>
    </w:p>
    <w:p w14:paraId="5DE488A2" w14:textId="3123E551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Byl/a jste během studia v zahraničí začleněn/a do studijních skupin s místními student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, v mnoha předmětech byl skupinový projekt – studium probíhá s místními studenty</w:t>
      </w:r>
    </w:p>
    <w:p w14:paraId="58D9AA50" w14:textId="77777777" w:rsidR="009D69D3" w:rsidRPr="00DD72B5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5" w:name="Praktické_otázky_pobytu"/>
      <w:bookmarkEnd w:id="5"/>
      <w:r w:rsidRPr="00DD72B5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Praktické otázky pobytu</w:t>
      </w:r>
    </w:p>
    <w:p w14:paraId="6A7630D8" w14:textId="77777777" w:rsidR="008F1E5A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de jste během studijního pobytu bydlel/a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C5320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022A0BDA" w14:textId="0094E086" w:rsidR="00353A38" w:rsidRPr="00DD72B5" w:rsidRDefault="00C5320A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2 Elizabeth Street – celkem 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kay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u hlavni silnice ale zase blízko na 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veškerou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MHD. 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aison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roperties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je celkem 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kay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realitka co nabídne i krátkodobé nájmy pro studenty. Jinak doporučím i aplikaci 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Flatmates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22155941" w14:textId="667CB5C8" w:rsidR="00353A38" w:rsidRPr="00DD72B5" w:rsidRDefault="00353A38" w:rsidP="000773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ena Vašeho ubytování – měsíčně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00 AUD/t</w:t>
      </w:r>
      <w:r w:rsidR="005071E9">
        <w:rPr>
          <w:rFonts w:asciiTheme="majorHAnsi" w:eastAsia="Times New Roman" w:hAnsiTheme="majorHAnsi" w:cstheme="majorHAnsi"/>
          <w:sz w:val="24"/>
          <w:szCs w:val="24"/>
          <w:lang w:eastAsia="cs-CZ"/>
        </w:rPr>
        <w:t>ý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n</w:t>
      </w:r>
      <w:r w:rsidR="005071E9">
        <w:rPr>
          <w:rFonts w:asciiTheme="majorHAnsi" w:eastAsia="Times New Roman" w:hAnsiTheme="majorHAnsi" w:cstheme="majorHAnsi"/>
          <w:sz w:val="24"/>
          <w:szCs w:val="24"/>
          <w:lang w:eastAsia="cs-CZ"/>
        </w:rPr>
        <w:t>ě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– zahrnuje poplatky, energie i internet</w:t>
      </w:r>
    </w:p>
    <w:p w14:paraId="45AC5DBC" w14:textId="77777777" w:rsidR="008F1E5A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pište ubytování a vysvětlete, proč jste zvolil/a právě tento druh ubytování (uveďte vybavenost kolejí/bytu; připojení na internet; co si přivézt; možnost ubytování na kolejích večer nebo o víkend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</w:p>
    <w:p w14:paraId="280DC8CA" w14:textId="01A8D97E" w:rsidR="00353A38" w:rsidRPr="00DD72B5" w:rsidRDefault="008F1E5A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koj ve sdíleném bytě pro 6. Celkem dobrá vybavenost – člověk si musel koupit jen základní věci jako deku, povlečení atd, v kuchyni toho celkem bylo dost.</w:t>
      </w:r>
    </w:p>
    <w:p w14:paraId="27D15D93" w14:textId="6D72F21F" w:rsidR="008F1E5A" w:rsidRPr="00DD72B5" w:rsidRDefault="008F1E5A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lastRenderedPageBreak/>
        <w:t>Mnoho lidi žije na kampusu v 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allaghanu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– koleje jsou pěkný, ale m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ůž</w:t>
      </w: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ou se i prodražit + </w:t>
      </w:r>
      <w:proofErr w:type="spell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allaghan</w:t>
      </w:r>
      <w:proofErr w:type="spell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je asi 30 min busem od CBD Newcastlu a od pláží.</w:t>
      </w:r>
    </w:p>
    <w:p w14:paraId="6BE7BC55" w14:textId="19B14A3C" w:rsidR="008F1E5A" w:rsidRPr="00DD72B5" w:rsidRDefault="008F1E5A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Já se na kolej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nedostal</w:t>
      </w:r>
      <w:proofErr w:type="gram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rotože jsem žádal pozdě – je třeba zažádat s předstihem.</w:t>
      </w:r>
    </w:p>
    <w:p w14:paraId="33DCC460" w14:textId="476E634B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 a s jakým předstihem si zařídit ubytování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ubytovaní jsem na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š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el až na m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í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st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ě</w:t>
      </w:r>
    </w:p>
    <w:p w14:paraId="37666C4B" w14:textId="694C4596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jsou možnosti stravování studentů v místě pobyt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 žádnými menzami jsem se nesetkal, na kampusu jsou nějaké bufety či fastfoody – s tím jak to tam je drahé je ale nejlepší si sám vařit.</w:t>
      </w:r>
    </w:p>
    <w:p w14:paraId="37C8C002" w14:textId="511F7724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jsou orientační ceny potravin? (porovnejte s cenami v ČR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dvakrát dražší</w:t>
      </w:r>
    </w:p>
    <w:p w14:paraId="2B7AEB5D" w14:textId="65B75001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jsou možnosti místní dopravy? (MHD, kolo, pěšky, orientační cen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busy, tramvaj, vlak do Sydney – MHD je celkem drahá –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á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i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ůjčil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olo v Bike Love </w:t>
      </w:r>
      <w:proofErr w:type="spellStart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orral</w:t>
      </w:r>
      <w:proofErr w:type="spell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– dá se u nich 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ůjčit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kolo na neomezenou dobu za zálohu kterou vám vrátí když ho vrátíte </w:t>
      </w:r>
      <w:proofErr w:type="spellStart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kay</w:t>
      </w:r>
      <w:proofErr w:type="spellEnd"/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. Je jen potřeba se zaregistrovat a vyplnit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otazník</w:t>
      </w:r>
      <w:r w:rsidR="008F1E5A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</w:t>
      </w:r>
    </w:p>
    <w:p w14:paraId="22561ABA" w14:textId="780997F4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formality je třeba vyřídit po příjezdu (např. povolení k pobytu)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ic</w:t>
      </w:r>
    </w:p>
    <w:p w14:paraId="5C4C1168" w14:textId="3AB38366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ěl/a jste zkušenosti s lékařským ošetřením v zahraničí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6D44B9B1" w14:textId="33EE37F3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racoval/a jste během studia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00949F42" w14:textId="412FDC87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jsou podmínky pro práci/brigádu pro české student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nevím</w:t>
      </w:r>
    </w:p>
    <w:p w14:paraId="70DEA786" w14:textId="55678837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Tipy na využití volného času (sport; kultura; výlety; finanční náročnost)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.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urfování, pláže, výlety do přírody, do Sydney</w:t>
      </w:r>
    </w:p>
    <w:p w14:paraId="61560ED6" w14:textId="77777777" w:rsidR="009D69D3" w:rsidRPr="00DD72B5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6" w:name="Finance"/>
      <w:bookmarkEnd w:id="6"/>
      <w:r w:rsidRPr="00DD72B5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Finance</w:t>
      </w:r>
    </w:p>
    <w:p w14:paraId="11216A8F" w14:textId="41C2F2F8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ých finančních zdrojů jste využil/a k financování pobyt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úspory + stipendium</w:t>
      </w:r>
    </w:p>
    <w:p w14:paraId="4A01ACB7" w14:textId="118F7458" w:rsidR="00353A38" w:rsidRPr="00DD72B5" w:rsidRDefault="00353A38" w:rsidP="000773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byly Vaše průměrné měsíční výdaje během pobyt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5-3</w:t>
      </w:r>
      <w:r w:rsidR="0022339C">
        <w:rPr>
          <w:rFonts w:asciiTheme="majorHAnsi" w:eastAsia="Times New Roman" w:hAnsiTheme="majorHAnsi" w:cstheme="majorHAnsi"/>
          <w:sz w:val="24"/>
          <w:szCs w:val="24"/>
          <w:lang w:eastAsia="cs-CZ"/>
        </w:rPr>
        <w:t>3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</w:t>
      </w:r>
    </w:p>
    <w:p w14:paraId="3D4BCE3C" w14:textId="5C958582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a) z toho stravování: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10000</w:t>
      </w:r>
    </w:p>
    <w:p w14:paraId="2033A0E6" w14:textId="790FF0D4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b) z toho ubytování: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13000</w:t>
      </w:r>
    </w:p>
    <w:p w14:paraId="77B06DDE" w14:textId="3FBFB174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) z toho na cestování a volný čas: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-</w:t>
      </w:r>
      <w:r w:rsidR="0022339C">
        <w:rPr>
          <w:rFonts w:asciiTheme="majorHAnsi" w:eastAsia="Times New Roman" w:hAnsiTheme="majorHAnsi" w:cstheme="majorHAnsi"/>
          <w:sz w:val="24"/>
          <w:szCs w:val="24"/>
          <w:lang w:eastAsia="cs-CZ"/>
        </w:rPr>
        <w:t>10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000</w:t>
      </w:r>
    </w:p>
    <w:p w14:paraId="4673E771" w14:textId="11F36CA9" w:rsidR="00353A38" w:rsidRPr="00DD72B5" w:rsidRDefault="00353A38" w:rsidP="00077350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Do jaké míry pokrylo stipendium z ČVUT Vaše výdaje během pobytu? (v %):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okrylo ubytovaní a částečně stravování – celkově třeba 60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  <w:t>%</w:t>
      </w:r>
    </w:p>
    <w:p w14:paraId="6782B563" w14:textId="1F9C1E69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ým způsobem je stipendium vypláceno a kdy jste jej obdržel/a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 účet na začátku semestru</w:t>
      </w:r>
    </w:p>
    <w:p w14:paraId="1C7580EA" w14:textId="439FF25C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Zkušenosti s bankovními účty/službami (doporučujete účet zřízený v zahraničí; používání české platební kart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yužíval jsem </w:t>
      </w:r>
      <w:proofErr w:type="spellStart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R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evolut</w:t>
      </w:r>
      <w:proofErr w:type="spell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,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založil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jsem si i australský účet na placení najmu –  </w:t>
      </w:r>
      <w:proofErr w:type="spellStart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ommBank</w:t>
      </w:r>
      <w:proofErr w:type="spellEnd"/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bízí učet pro zahraniční studenty zdarma – jednoduché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,</w:t>
      </w:r>
      <w:r w:rsidR="000D6843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doporučuju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pokud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třebujete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australský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účet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nestačí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proofErr w:type="spellStart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Revolut</w:t>
      </w:r>
      <w:proofErr w:type="spellEnd"/>
    </w:p>
    <w:p w14:paraId="62DF64B3" w14:textId="293FA1EF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latil/a jste zahraniční škole nějaké poplatky (za studentskou kartu, pojištění, kopírování, materiál, apod.)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jen za tisk v knihovně</w:t>
      </w:r>
    </w:p>
    <w:p w14:paraId="5131AC44" w14:textId="77777777" w:rsidR="009D69D3" w:rsidRPr="00DD72B5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7" w:name="Uznání_zahraničního_studia_domácí_školou"/>
      <w:bookmarkEnd w:id="7"/>
      <w:r w:rsidRPr="00DD72B5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t>Uznání zahraničního studia domácí školou</w:t>
      </w:r>
    </w:p>
    <w:p w14:paraId="1F8BA15B" w14:textId="7B438AAB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olik jste během studijního pobytu získal/a kreditů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0</w:t>
      </w:r>
    </w:p>
    <w:p w14:paraId="4AB9DC73" w14:textId="296F6E81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Kolik z nich Vám bylo domácí školou uznáno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0</w:t>
      </w:r>
    </w:p>
    <w:p w14:paraId="574B110D" w14:textId="49A8042C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Z jaké kurzy Vám byly domácí školou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uznány(</w:t>
      </w:r>
      <w:proofErr w:type="gramEnd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ovinné, povinně volitelné, volitelné)? :</w:t>
      </w:r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olitelné</w:t>
      </w:r>
    </w:p>
    <w:p w14:paraId="75DA016D" w14:textId="1EBB0A46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Věděl/a jste předem, které kurzy budou domácí školou uznán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no</w:t>
      </w:r>
    </w:p>
    <w:p w14:paraId="4775AD68" w14:textId="372A87A2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 probíhá uznání na domácí škole a jakým problémům jste v souvislosti s tím musel/a čelit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asla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t</w:t>
      </w:r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transkript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a dokument o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uznaní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předmětu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v </w:t>
      </w:r>
      <w:r w:rsidR="005071E9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zahraničí</w:t>
      </w:r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 SO</w:t>
      </w:r>
    </w:p>
    <w:p w14:paraId="088A3D89" w14:textId="29EDA623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Jaké dokumenty jste museli odevzdat na zahraničním oddělení rektorátu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F71911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ic</w:t>
      </w:r>
    </w:p>
    <w:p w14:paraId="7C9E9D80" w14:textId="77777777" w:rsidR="009D69D3" w:rsidRPr="00DD72B5" w:rsidRDefault="009D69D3" w:rsidP="009D69D3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</w:pPr>
      <w:bookmarkStart w:id="8" w:name="Hodnocení_pobytu,_rady_a_doporučení"/>
      <w:bookmarkEnd w:id="8"/>
      <w:r w:rsidRPr="00DD72B5">
        <w:rPr>
          <w:rFonts w:asciiTheme="majorHAnsi" w:eastAsia="Times New Roman" w:hAnsiTheme="majorHAnsi" w:cstheme="majorHAnsi"/>
          <w:b/>
          <w:color w:val="2E74B5" w:themeColor="accent1" w:themeShade="BF"/>
          <w:sz w:val="32"/>
          <w:szCs w:val="32"/>
          <w:lang w:eastAsia="cs-CZ"/>
        </w:rPr>
        <w:lastRenderedPageBreak/>
        <w:t>Hodnocení pobytu, rady a doporučení</w:t>
      </w:r>
    </w:p>
    <w:p w14:paraId="742469AE" w14:textId="1A65D787" w:rsidR="00353A38" w:rsidRPr="00DD72B5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hodnoťte odborný přínos studijního pobytu:</w:t>
      </w:r>
      <w:r w:rsidR="00652707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kušenost ze zahraniční univerzity, vědomosti ze zajímavých předmětů nejen z oboru elektrotechniky.</w:t>
      </w:r>
    </w:p>
    <w:p w14:paraId="2B36CF1F" w14:textId="0E20E29F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hodnoťte osobní přínos studijního pobytu: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Osamostatnění se, poznání mnoho lidí ze všech koutů světa</w:t>
      </w:r>
      <w:r w:rsidR="00652707">
        <w:rPr>
          <w:rFonts w:asciiTheme="majorHAnsi" w:eastAsia="Times New Roman" w:hAnsiTheme="majorHAnsi" w:cstheme="majorHAnsi"/>
          <w:sz w:val="24"/>
          <w:szCs w:val="24"/>
          <w:lang w:eastAsia="cs-CZ"/>
        </w:rPr>
        <w:t>, procestování nádherné země, kterou Austrálie je.</w:t>
      </w:r>
    </w:p>
    <w:p w14:paraId="70B49540" w14:textId="6171DFC7" w:rsidR="00353A38" w:rsidRPr="00724324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hodnoťte informace a podporu poskytnuté domácí školou: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3</w:t>
      </w:r>
    </w:p>
    <w:p w14:paraId="5ACEB2E8" w14:textId="4602A78E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Ohodnoťte informace a podporu poskytnuté zahraniční školou (hodnocení jako ve škole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) 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2</w:t>
      </w:r>
    </w:p>
    <w:p w14:paraId="46B25575" w14:textId="20B7193F" w:rsidR="00353A38" w:rsidRPr="00DD72B5" w:rsidRDefault="00353A38" w:rsidP="00711FC2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Měl/a byste zájem o nějaký další pobyt v zahraničí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Určitě, bohužel už další nestihnu.</w:t>
      </w:r>
    </w:p>
    <w:p w14:paraId="428547EA" w14:textId="4EF1B9E3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Co jste po absolvování pobytu nejvíce ocenil/a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Sebevědomí v angličtině</w:t>
      </w:r>
    </w:p>
    <w:p w14:paraId="0E24B0C1" w14:textId="0797B996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Setkal/a jste se během pobytu s nějakými závažnými problémy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? 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e</w:t>
      </w:r>
    </w:p>
    <w:p w14:paraId="309DA04D" w14:textId="77777777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eastAsia="cs-CZ"/>
        </w:rPr>
      </w:pPr>
    </w:p>
    <w:p w14:paraId="2A1B68B0" w14:textId="70D23BC9" w:rsidR="00353A38" w:rsidRPr="00DD72B5" w:rsidRDefault="00353A38" w:rsidP="009D69D3">
      <w:pPr>
        <w:spacing w:after="0" w:line="240" w:lineRule="auto"/>
        <w:rPr>
          <w:rFonts w:asciiTheme="majorHAnsi" w:eastAsia="Times New Roman" w:hAnsiTheme="majorHAnsi" w:cstheme="majorHAnsi"/>
          <w:sz w:val="24"/>
          <w:szCs w:val="24"/>
          <w:lang w:val="en-US" w:eastAsia="cs-CZ"/>
        </w:rPr>
      </w:pPr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Odkaz na fotogalerii, blog </w:t>
      </w:r>
      <w:proofErr w:type="gramStart"/>
      <w:r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apod. </w:t>
      </w:r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:</w:t>
      </w:r>
      <w:proofErr w:type="gram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na </w:t>
      </w:r>
      <w:proofErr w:type="spellStart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insta</w:t>
      </w:r>
      <w:proofErr w:type="spell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@filipkrupka najdeš </w:t>
      </w:r>
      <w:proofErr w:type="spellStart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>stories</w:t>
      </w:r>
      <w:proofErr w:type="spellEnd"/>
      <w:r w:rsidR="00DD72B5" w:rsidRPr="00DD72B5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 z Austrálie </w:t>
      </w:r>
      <w:r w:rsidR="0022339C">
        <w:rPr>
          <w:rFonts w:asciiTheme="majorHAnsi" w:eastAsia="Times New Roman" w:hAnsiTheme="majorHAnsi" w:cstheme="majorHAnsi"/>
          <w:sz w:val="24"/>
          <w:szCs w:val="24"/>
          <w:lang w:eastAsia="cs-CZ"/>
        </w:rPr>
        <w:t xml:space="preserve">pokud tě to zajímá </w:t>
      </w:r>
    </w:p>
    <w:p w14:paraId="67E4D631" w14:textId="77777777" w:rsidR="00000000" w:rsidRPr="00DD72B5" w:rsidRDefault="00000000">
      <w:pPr>
        <w:rPr>
          <w:rFonts w:asciiTheme="majorHAnsi" w:hAnsiTheme="majorHAnsi" w:cstheme="majorHAnsi"/>
        </w:rPr>
      </w:pPr>
    </w:p>
    <w:sectPr w:rsidR="00822644" w:rsidRPr="00DD72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IxtTS0MDI1NjRQ0lEKTi0uzszPAykwrAUAN7q4eSwAAAA="/>
  </w:docVars>
  <w:rsids>
    <w:rsidRoot w:val="009D69D3"/>
    <w:rsid w:val="00077350"/>
    <w:rsid w:val="00084209"/>
    <w:rsid w:val="00096D26"/>
    <w:rsid w:val="000D6843"/>
    <w:rsid w:val="0022339C"/>
    <w:rsid w:val="002F0D03"/>
    <w:rsid w:val="00333919"/>
    <w:rsid w:val="00353A38"/>
    <w:rsid w:val="004B736D"/>
    <w:rsid w:val="005071E9"/>
    <w:rsid w:val="00652707"/>
    <w:rsid w:val="00711FC2"/>
    <w:rsid w:val="00724324"/>
    <w:rsid w:val="00795D7D"/>
    <w:rsid w:val="00831986"/>
    <w:rsid w:val="00887907"/>
    <w:rsid w:val="008F1E5A"/>
    <w:rsid w:val="009D69D3"/>
    <w:rsid w:val="00C5320A"/>
    <w:rsid w:val="00CB699C"/>
    <w:rsid w:val="00CE3BAE"/>
    <w:rsid w:val="00CE678C"/>
    <w:rsid w:val="00CF218A"/>
    <w:rsid w:val="00DD72B5"/>
    <w:rsid w:val="00E12CE3"/>
    <w:rsid w:val="00E85AF4"/>
    <w:rsid w:val="00EF593D"/>
    <w:rsid w:val="00F71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A949D"/>
  <w15:chartTrackingRefBased/>
  <w15:docId w15:val="{708E78FD-15E0-4FE0-B58F-D3D8D4582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E67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9D69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link w:val="Nadpis3Char"/>
    <w:uiPriority w:val="9"/>
    <w:qFormat/>
    <w:rsid w:val="009D69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4">
    <w:name w:val="heading 4"/>
    <w:basedOn w:val="Normln"/>
    <w:link w:val="Nadpis4Char"/>
    <w:uiPriority w:val="9"/>
    <w:qFormat/>
    <w:rsid w:val="009D69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D69D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9D69D3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9D69D3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9D69D3"/>
    <w:rPr>
      <w:color w:val="0000FF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879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7907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CE67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gkelc">
    <w:name w:val="hgkelc"/>
    <w:basedOn w:val="Standardnpsmoodstavce"/>
    <w:rsid w:val="00084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2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1222</Words>
  <Characters>7216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ČVUT v Praze</Company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r. Kateřina Bošková</dc:creator>
  <cp:keywords/>
  <dc:description/>
  <cp:lastModifiedBy>Krupka, Filip</cp:lastModifiedBy>
  <cp:revision>8</cp:revision>
  <cp:lastPrinted>2017-11-21T10:40:00Z</cp:lastPrinted>
  <dcterms:created xsi:type="dcterms:W3CDTF">2023-08-09T09:35:00Z</dcterms:created>
  <dcterms:modified xsi:type="dcterms:W3CDTF">2023-08-11T14:36:00Z</dcterms:modified>
</cp:coreProperties>
</file>